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Шаханеоядж Хаола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901449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951852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937622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58847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13390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942017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942608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977636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961832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913254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441569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654831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75610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23916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600200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375974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Шаханеоядж Хаоладар</dc:creator>
  <dc:language>ru-RU</dc:language>
  <cp:keywords/>
  <dcterms:created xsi:type="dcterms:W3CDTF">2025-03-27T08:17:08Z</dcterms:created>
  <dcterms:modified xsi:type="dcterms:W3CDTF">2025-03-27T08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